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São</w:t>
      </w:r>
      <w:r>
        <w:t xml:space="preserve"> </w:t>
      </w:r>
      <w:r>
        <w:t xml:space="preserve">Paulo,</w:t>
      </w:r>
      <w:r>
        <w:t xml:space="preserve"> </w:t>
      </w:r>
      <w:r>
        <w:t xml:space="preserve">Brazil</w:t>
      </w:r>
    </w:p>
    <w:bookmarkStart w:id="22" w:name="X666f817ff748bf3c78725ec8b3b40dbbb3590f7"/>
    <w:p>
      <w:pPr>
        <w:pStyle w:val="Heading1"/>
      </w:pPr>
      <w:r>
        <w:t xml:space="preserve">SCHOLARSHIP APPLICATION LETTER FOR POLICE OFFICER TRAINING PROGRAM</w:t>
      </w:r>
    </w:p>
    <w:p>
      <w:pPr>
        <w:pStyle w:val="FirstParagraph"/>
      </w:pPr>
      <w:r>
        <w:t xml:space="preserve">Date: October 26, 2023</w:t>
      </w:r>
    </w:p>
    <w:p>
      <w:pPr>
        <w:pStyle w:val="BodyText"/>
      </w:pPr>
      <w:r>
        <w:t xml:space="preserve">Commissioner of Public Security</w:t>
      </w:r>
    </w:p>
    <w:p>
      <w:pPr>
        <w:pStyle w:val="BodyText"/>
      </w:pPr>
      <w:r>
        <w:t xml:space="preserve">Secretaria de Segurança Pública do Estado de São Paulo (SSP/SP)</w:t>
      </w:r>
    </w:p>
    <w:p>
      <w:pPr>
        <w:pStyle w:val="BodyText"/>
      </w:pPr>
      <w:r>
        <w:t xml:space="preserve">Rua da Consolação, 492 - Consolação</w:t>
      </w:r>
    </w:p>
    <w:p>
      <w:pPr>
        <w:pStyle w:val="BodyText"/>
      </w:pPr>
      <w:r>
        <w:t xml:space="preserve">São Paulo, SP - 01302-902</w:t>
      </w:r>
    </w:p>
    <w:p>
      <w:pPr>
        <w:pStyle w:val="BodyText"/>
      </w:pPr>
      <w:r>
        <w:t xml:space="preserve">Brazil</w:t>
      </w:r>
    </w:p>
    <w:bookmarkStart w:id="21" w:name="X5bf6f91519c6f788b5af105d73b2b2249e3883c"/>
    <w:p>
      <w:pPr>
        <w:pStyle w:val="Heading2"/>
      </w:pPr>
      <w:r>
        <w:t xml:space="preserve">Subject: Application for Full Training Scholarship in the Police Officer Recruitment Program for São Paulo State</w:t>
      </w:r>
    </w:p>
    <w:p>
      <w:pPr>
        <w:pStyle w:val="FirstParagraph"/>
      </w:pPr>
      <w:r>
        <w:t xml:space="preserve">To the Esteemed Members of the Selection Committee,</w:t>
      </w:r>
    </w:p>
    <w:p>
      <w:pPr>
        <w:pStyle w:val="BodyText"/>
      </w:pPr>
      <w:r>
        <w:t xml:space="preserve">I am writing with profound respect and unwavering dedication to express my earnest application for a full training scholarship within the Police Officer Recruitment Program administered by the Secretaria de Segurança Pública do Estado de São Paulo (SSP/SP). As a lifelong resident of São Paulo city with deep roots in its diverse communities, I have witnessed firsthand both the challenges and resilience of our society. This scholarship represents not merely an educational opportunity, but a pivotal step toward contributing meaningfully to public safety in Brazil's most populous and dynamic state.</w:t>
      </w:r>
    </w:p>
    <w:p>
      <w:pPr>
        <w:pStyle w:val="BodyText"/>
      </w:pPr>
      <w:r>
        <w:t xml:space="preserve">My commitment to policing stems from a family legacy deeply intertwined with São Paulo's security fabric. My grandfather served as a civil police officer during the turbulent 1970s, and my mother currently works as a community liaison for the Polícia Militar in Parque do Carmo. Growing up hearing stories of ethical dilemmas faced while serving marginalized neighborhoods like Heliópolis and Parelheiros instilled in me an early understanding that policing is not merely about enforcing laws, but about building trust within communities. I have volunteered with the "União de Moradores" initiative in Vila Maria for three years, assisting in neighborhood watch programs and youth mentorship—experiences that solidified my conviction that effective police work requires cultural humility and active community partnership.</w:t>
      </w:r>
    </w:p>
    <w:p>
      <w:pPr>
        <w:pStyle w:val="BodyText"/>
      </w:pPr>
      <w:r>
        <w:t xml:space="preserve">Academically, I hold a Bachelor's degree in Social Sciences from Universidade de São Paulo (USP), with a focus on urban sociology and criminology. My thesis, "The Socioeconomic Impact of Proactive Policing Strategies in São Paulo's Favelas," earned academic distinction and was presented at the 2022 Brazilian Congress of Public Safety. I have also completed specialized courses including "Crisis Negotiation Techniques" (Instituto de Polícia Científica), "Digital Evidence Handling" (FAPESP), and "Community-Oriented Policing Models" (University of São Paulo School of Law). These qualifications, combined with my fluency in Portuguese, English, and basic Spanish—essential for engaging with São Paulo's multicultural population—have prepared me to excel in rigorous police training.</w:t>
      </w:r>
    </w:p>
    <w:p>
      <w:pPr>
        <w:pStyle w:val="BodyText"/>
      </w:pPr>
      <w:r>
        <w:t xml:space="preserve">I understand that the role of a Police Officer in Brazil's São Paulo state demands exceptional moral fortitude. Recent statistics from SSP/SP reveal a 12% increase in violent crime in metropolitan areas during 2023, underscoring the urgent need for officers trained not only in tactical skills but also in trauma-informed community engagement. My proposed training will focus on three critical pillars: (1) Advanced criminal investigation methodologies tailored to São Paulo's complex urban environments; (2) De-escalation techniques specifically designed for high-stress scenarios common in densely populated districts like Belenzinho and Jardim Ângela; and (3) Digital forensics proficiency to combat the rising tide of cybercrime targeting São Paulo's financial district. I am prepared to dedicate myself fully to this comprehensive training, which aligns precisely with SSP/SP's strategic goals outlined in their 2023-2025 Public Safety Plan.</w:t>
      </w:r>
    </w:p>
    <w:p>
      <w:pPr>
        <w:pStyle w:val="BodyText"/>
      </w:pPr>
      <w:r>
        <w:t xml:space="preserve">My motivation transcends personal ambition—it is a commitment to transform the very essence of policing in Brazil. São Paulo represents a microcosm of Latin America's urban challenges: economic disparity, migration pressures, and evolving criminal tactics. As an officer trained through this program, I envision implementing initiatives like "Policia de Proximidade" (Proximity Policing) in my assigned district—establishing permanent community hubs where officers collaborate with social workers to address root causes of crime rather than merely responding to symptoms. I have already drafted a pilot proposal for this model, which includes partnerships with local schools and businesses in the Vila Prudente district, and I am eager to refine it through SSP/SP's structured training.</w:t>
      </w:r>
    </w:p>
    <w:p>
      <w:pPr>
        <w:pStyle w:val="BodyText"/>
      </w:pPr>
      <w:r>
        <w:t xml:space="preserve">I recognize that becoming a Police Officer is not a career choice but a sacred trust. In São Paulo, where police legitimacy remains critical for effective governance, this scholarship would empower me to approach duty with intellectual rigor and moral clarity. I have prepared extensively for the physical and psychological demands of the role: I maintain peak fitness through daily jiu-jitsu training at Escola de Artes Marciais São Paulo (certified by CBJ) and participate in monthly stress-management workshops through Rede de Saúde da Policia Militar. My recent completion of the "Psychological Resilience for Law Enforcement" certification from Fundação Getulio Vargas further demonstrates my readiness to uphold ethical standards under pressure.</w:t>
      </w:r>
    </w:p>
    <w:p>
      <w:pPr>
        <w:pStyle w:val="BodyText"/>
      </w:pPr>
      <w:r>
        <w:t xml:space="preserve">What distinguishes me is not merely my academic record, but a lived understanding of São Paulo's social fabric. I have navigated the complex corridors of the Morro da Babilônia favela as both an observer and community advocate. I understand that effective policing in Brazil requires navigating layers of history—colonial legacies, modern urban inequality, and cultural diversity—that are uniquely embodied in São Paulo's 120+ districts. This scholarship would enable me to contribute not just as a law enforcer, but as a bridge between the state and citizens whose safety is paramount.</w:t>
      </w:r>
    </w:p>
    <w:p>
      <w:pPr>
        <w:pStyle w:val="BodyText"/>
      </w:pPr>
      <w:r>
        <w:t xml:space="preserve">I pledge to uphold the highest standards of integrity throughout my training and service. I will honor the legacy of those who serve São Paulo's security—past officers who protected vulnerable communities, current officers navigating unprecedented challenges, and future colleagues I will train alongside. As a graduate of São Paulo's educational ecosystem (with family ties to USP), I am uniquely positioned to implement innovations that reflect our city’s spirit: resilient, adaptable, and deeply community-focused.</w:t>
      </w:r>
    </w:p>
    <w:p>
      <w:pPr>
        <w:pStyle w:val="BodyText"/>
      </w:pPr>
      <w:r>
        <w:t xml:space="preserve">Thank you for considering my application. I respectfully request the opportunity to contribute my passion, preparation, and cultural understanding toward making São Paulo a safer city for all its citizens. I have attached all required documentation including academic transcripts, volunteer verification letters from Unidade de Polícia Comunitária Jardim Paulista, and references from two SSP/SP-affiliated officers. I welcome the chance to discuss how my vision aligns with your mission in person at your earliest convenience.</w:t>
      </w:r>
    </w:p>
    <w:p>
      <w:pPr>
        <w:pStyle w:val="BodyText"/>
      </w:pPr>
      <w:r>
        <w:t xml:space="preserve">Sincerely,</w:t>
      </w:r>
    </w:p>
    <w:p>
      <w:pPr>
        <w:pStyle w:val="BodyText"/>
      </w:pPr>
      <w:r>
        <w:t xml:space="preserve">João Carlos Mendes</w:t>
      </w:r>
    </w:p>
    <w:p>
      <w:pPr>
        <w:pStyle w:val="BodyText"/>
      </w:pPr>
      <w:r>
        <w:t xml:space="preserve">RG: 34.567.890-1 | CPF: 123.456.789-01</w:t>
      </w:r>
    </w:p>
    <w:p>
      <w:pPr>
        <w:pStyle w:val="BodyText"/>
      </w:pPr>
      <w:r>
        <w:t xml:space="preserve">Address: Rua das Flores, 142 - Jardim América, São Paulo, SP</w:t>
      </w:r>
    </w:p>
    <w:p>
      <w:pPr>
        <w:pStyle w:val="BodyText"/>
      </w:pPr>
      <w:r>
        <w:t xml:space="preserve">Email: joao.mendes@seguranca.sp.gov.br | Phone: +55 (11) 98765-4321</w:t>
      </w:r>
    </w:p>
    <w:bookmarkStart w:id="20" w:name="important-note-regarding-terminology"/>
    <w:p>
      <w:pPr>
        <w:pStyle w:val="Heading3"/>
      </w:pPr>
      <w:r>
        <w:t xml:space="preserve">Important Note Regarding Terminology</w:t>
      </w:r>
    </w:p>
    <w:p>
      <w:pPr>
        <w:pStyle w:val="FirstParagraph"/>
      </w:pPr>
      <w:r>
        <w:t xml:space="preserve">This document adheres strictly to your request for "Scholarship Application Letter" as the core framework. However, it is imperative to clarify that in Brazil's public security context, state police training (including at SSP/SP) is typically funded through competitive recruitment processes ("concurso público") rather than academic scholarships. The term "scholarship" here represents the comprehensive training package provided to successful candidates upon selection—covering tuition, uniforms, equipment, and stipends during probationary periods. This letter reflects standard Brazilian practice where officers receive full state-funded training as part of their public service commit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São Paulo, Brazil</dc:title>
  <dc:creator/>
  <dc:language>en</dc:language>
  <cp:keywords/>
  <dcterms:created xsi:type="dcterms:W3CDTF">2025-12-12T03:40:20Z</dcterms:created>
  <dcterms:modified xsi:type="dcterms:W3CDTF">2025-12-12T03:40:20Z</dcterms:modified>
</cp:coreProperties>
</file>

<file path=docProps/custom.xml><?xml version="1.0" encoding="utf-8"?>
<Properties xmlns="http://schemas.openxmlformats.org/officeDocument/2006/custom-properties" xmlns:vt="http://schemas.openxmlformats.org/officeDocument/2006/docPropsVTypes"/>
</file>